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05783" w14:textId="039D1A21" w:rsidR="008143B6" w:rsidRDefault="00514EE6">
      <w:pPr>
        <w:rPr>
          <w:b/>
          <w:bCs/>
          <w:sz w:val="24"/>
          <w:szCs w:val="24"/>
        </w:rPr>
      </w:pPr>
      <w:r>
        <w:rPr>
          <w:b/>
          <w:bCs/>
          <w:sz w:val="24"/>
          <w:szCs w:val="24"/>
        </w:rPr>
        <w:t>Rochak Kunwar</w:t>
      </w:r>
    </w:p>
    <w:p w14:paraId="3D00130B" w14:textId="44CFD175" w:rsidR="00514EE6" w:rsidRDefault="00514EE6" w:rsidP="00514EE6">
      <w:pPr>
        <w:jc w:val="center"/>
        <w:rPr>
          <w:b/>
          <w:bCs/>
          <w:sz w:val="24"/>
          <w:szCs w:val="24"/>
        </w:rPr>
      </w:pPr>
      <w:r>
        <w:rPr>
          <w:b/>
          <w:bCs/>
          <w:sz w:val="24"/>
          <w:szCs w:val="24"/>
        </w:rPr>
        <w:t>Effective Size Estimation</w:t>
      </w:r>
    </w:p>
    <w:p w14:paraId="3960599F" w14:textId="7DCB5E8B" w:rsidR="00514EE6" w:rsidRDefault="00514EE6" w:rsidP="00514EE6">
      <w:pPr>
        <w:pStyle w:val="ListParagraph"/>
        <w:numPr>
          <w:ilvl w:val="0"/>
          <w:numId w:val="1"/>
        </w:numPr>
        <w:rPr>
          <w:sz w:val="24"/>
          <w:szCs w:val="24"/>
        </w:rPr>
      </w:pPr>
      <w:r>
        <w:rPr>
          <w:sz w:val="24"/>
          <w:szCs w:val="24"/>
        </w:rPr>
        <w:t xml:space="preserve">The code is itself not very complicated, and has high readability and manageability. It is just around 150 lines of codes, but there is lot more to be added to achieve our target. Specially a lot of logic needs to be gone in did win function(may be around 20 lines of codes), and one big loop in main, and some #define macros and cin - cout. That should be enough with some changes in the code. So here is my estimation for </w:t>
      </w:r>
    </w:p>
    <w:p w14:paraId="7DF6EEDB" w14:textId="6BE552E4" w:rsidR="00951575" w:rsidRPr="00951575" w:rsidRDefault="00951575" w:rsidP="00951575">
      <w:pPr>
        <w:jc w:val="center"/>
        <w:rPr>
          <w:color w:val="FF0000"/>
          <w:sz w:val="24"/>
          <w:szCs w:val="24"/>
        </w:rPr>
      </w:pPr>
      <w:r w:rsidRPr="00951575">
        <w:rPr>
          <w:color w:val="FF0000"/>
          <w:sz w:val="24"/>
          <w:szCs w:val="24"/>
        </w:rPr>
        <w:t>***Let’s assume that 1 SLOC is equivalent to 1 logic ***</w:t>
      </w:r>
    </w:p>
    <w:p w14:paraId="0D32E996" w14:textId="153998D1" w:rsidR="00514EE6" w:rsidRDefault="00514EE6" w:rsidP="00514EE6">
      <w:pPr>
        <w:pStyle w:val="ListParagraph"/>
        <w:numPr>
          <w:ilvl w:val="1"/>
          <w:numId w:val="1"/>
        </w:numPr>
        <w:rPr>
          <w:sz w:val="24"/>
          <w:szCs w:val="24"/>
        </w:rPr>
      </w:pPr>
      <w:r>
        <w:rPr>
          <w:sz w:val="24"/>
          <w:szCs w:val="24"/>
        </w:rPr>
        <w:t xml:space="preserve">Snew =  20  + 3 + 5 + 5 = </w:t>
      </w:r>
      <w:r w:rsidRPr="008854CA">
        <w:rPr>
          <w:color w:val="FF0000"/>
          <w:sz w:val="24"/>
          <w:szCs w:val="24"/>
        </w:rPr>
        <w:t>33 SLOC</w:t>
      </w:r>
    </w:p>
    <w:p w14:paraId="0ED4E7A6" w14:textId="6FEDB5C9" w:rsidR="00514EE6" w:rsidRDefault="00514EE6" w:rsidP="00514EE6">
      <w:pPr>
        <w:pStyle w:val="ListParagraph"/>
        <w:numPr>
          <w:ilvl w:val="1"/>
          <w:numId w:val="1"/>
        </w:numPr>
        <w:rPr>
          <w:sz w:val="24"/>
          <w:szCs w:val="24"/>
        </w:rPr>
      </w:pPr>
      <w:r>
        <w:rPr>
          <w:sz w:val="24"/>
          <w:szCs w:val="24"/>
        </w:rPr>
        <w:t>Smod = (150 – 20) = 130  (The small changes specially board size and X, 0, .)</w:t>
      </w:r>
    </w:p>
    <w:p w14:paraId="0D63C6C5" w14:textId="5A04371B" w:rsidR="008854CA" w:rsidRPr="008854CA" w:rsidRDefault="008854CA" w:rsidP="008854CA">
      <w:pPr>
        <w:pStyle w:val="ListParagraph"/>
        <w:ind w:left="1440"/>
        <w:rPr>
          <w:color w:val="FF0000"/>
          <w:sz w:val="24"/>
          <w:szCs w:val="24"/>
        </w:rPr>
      </w:pPr>
      <w:r>
        <w:rPr>
          <w:sz w:val="24"/>
          <w:szCs w:val="24"/>
        </w:rPr>
        <w:t xml:space="preserve">        Around 40 lines of codes are useless they are just space or comments. So, Smod = 130 – 40 </w:t>
      </w:r>
      <w:r w:rsidRPr="008854CA">
        <w:rPr>
          <w:sz w:val="24"/>
          <w:szCs w:val="24"/>
        </w:rPr>
        <w:t xml:space="preserve">= </w:t>
      </w:r>
      <w:r>
        <w:rPr>
          <w:sz w:val="24"/>
          <w:szCs w:val="24"/>
        </w:rPr>
        <w:t xml:space="preserve"> </w:t>
      </w:r>
      <w:r w:rsidRPr="008854CA">
        <w:rPr>
          <w:color w:val="FF0000"/>
          <w:sz w:val="24"/>
          <w:szCs w:val="24"/>
        </w:rPr>
        <w:t>90 SLOC</w:t>
      </w:r>
    </w:p>
    <w:p w14:paraId="00F57766" w14:textId="77777777" w:rsidR="008854CA" w:rsidRDefault="008854CA" w:rsidP="008854CA">
      <w:pPr>
        <w:pStyle w:val="ListParagraph"/>
        <w:numPr>
          <w:ilvl w:val="1"/>
          <w:numId w:val="1"/>
        </w:numPr>
        <w:rPr>
          <w:sz w:val="24"/>
          <w:szCs w:val="24"/>
        </w:rPr>
      </w:pPr>
      <w:r>
        <w:rPr>
          <w:sz w:val="24"/>
          <w:szCs w:val="24"/>
        </w:rPr>
        <w:t>Sreused</w:t>
      </w:r>
      <w:r w:rsidR="00514EE6">
        <w:rPr>
          <w:sz w:val="24"/>
          <w:szCs w:val="24"/>
        </w:rPr>
        <w:t xml:space="preserve"> = </w:t>
      </w:r>
      <w:r>
        <w:rPr>
          <w:sz w:val="24"/>
          <w:szCs w:val="24"/>
        </w:rPr>
        <w:t xml:space="preserve"> There are 10 lines of codes. Out of those 100 are only the actual code. From there 40 SLOC will be changed which leaves us with 60 lines of real code. So , I would say may be we will have 60 SLOC as Sreused.</w:t>
      </w:r>
    </w:p>
    <w:p w14:paraId="1FD3D067" w14:textId="77777777" w:rsidR="008854CA" w:rsidRDefault="008854CA" w:rsidP="008854CA">
      <w:pPr>
        <w:ind w:left="1080"/>
        <w:rPr>
          <w:sz w:val="24"/>
          <w:szCs w:val="24"/>
        </w:rPr>
      </w:pPr>
    </w:p>
    <w:p w14:paraId="2F65EBF6" w14:textId="77777777" w:rsidR="008854CA" w:rsidRDefault="008854CA" w:rsidP="008854CA">
      <w:pPr>
        <w:ind w:left="1080"/>
        <w:rPr>
          <w:sz w:val="24"/>
          <w:szCs w:val="24"/>
        </w:rPr>
      </w:pPr>
    </w:p>
    <w:p w14:paraId="05FEE962" w14:textId="77777777" w:rsidR="008854CA" w:rsidRDefault="008854CA" w:rsidP="008854CA">
      <w:pPr>
        <w:ind w:left="1080"/>
        <w:rPr>
          <w:sz w:val="24"/>
          <w:szCs w:val="24"/>
        </w:rPr>
      </w:pPr>
      <w:r>
        <w:rPr>
          <w:sz w:val="24"/>
          <w:szCs w:val="24"/>
        </w:rPr>
        <w:t>Smin, Sml , Smax</w:t>
      </w:r>
      <w:r w:rsidR="00514EE6" w:rsidRPr="008854CA">
        <w:rPr>
          <w:sz w:val="24"/>
          <w:szCs w:val="24"/>
        </w:rPr>
        <w:t xml:space="preserve"> </w:t>
      </w:r>
      <w:r>
        <w:rPr>
          <w:sz w:val="24"/>
          <w:szCs w:val="24"/>
        </w:rPr>
        <w:t>, Smean ????</w:t>
      </w:r>
    </w:p>
    <w:p w14:paraId="4262F608" w14:textId="3D914E18" w:rsidR="008854CA" w:rsidRDefault="008854CA" w:rsidP="00951575">
      <w:pPr>
        <w:pStyle w:val="ListParagraph"/>
        <w:numPr>
          <w:ilvl w:val="0"/>
          <w:numId w:val="3"/>
        </w:numPr>
        <w:rPr>
          <w:sz w:val="24"/>
          <w:szCs w:val="24"/>
        </w:rPr>
      </w:pPr>
      <w:r>
        <w:rPr>
          <w:sz w:val="24"/>
          <w:szCs w:val="24"/>
        </w:rPr>
        <w:t xml:space="preserve">For Snew : As I already said it will come from logics in did win function, ,macros, cin to ask user for the input, loops in main. </w:t>
      </w:r>
    </w:p>
    <w:p w14:paraId="7300FE94" w14:textId="2292923A" w:rsidR="00514EE6" w:rsidRDefault="008854CA" w:rsidP="00951575">
      <w:pPr>
        <w:pStyle w:val="ListParagraph"/>
        <w:numPr>
          <w:ilvl w:val="1"/>
          <w:numId w:val="3"/>
        </w:numPr>
        <w:rPr>
          <w:color w:val="FF0000"/>
          <w:sz w:val="24"/>
          <w:szCs w:val="24"/>
        </w:rPr>
      </w:pPr>
      <w:r>
        <w:rPr>
          <w:sz w:val="24"/>
          <w:szCs w:val="24"/>
        </w:rPr>
        <w:t xml:space="preserve">Smin: 10 lines in did win, 3 lines in loop, 3 lines in getting data from user and assigning to variable, </w:t>
      </w:r>
      <w:r w:rsidR="004455EF">
        <w:rPr>
          <w:sz w:val="24"/>
          <w:szCs w:val="24"/>
        </w:rPr>
        <w:t xml:space="preserve">and 4 lines for const. </w:t>
      </w:r>
      <w:r w:rsidR="004455EF" w:rsidRPr="004455EF">
        <w:rPr>
          <w:color w:val="FF0000"/>
          <w:sz w:val="24"/>
          <w:szCs w:val="24"/>
        </w:rPr>
        <w:t>So Smin= 10 + 3 + 3 + 4 = 20 SLOC</w:t>
      </w:r>
      <w:r w:rsidR="00514EE6" w:rsidRPr="004455EF">
        <w:rPr>
          <w:color w:val="FF0000"/>
          <w:sz w:val="24"/>
          <w:szCs w:val="24"/>
        </w:rPr>
        <w:t xml:space="preserve">   </w:t>
      </w:r>
    </w:p>
    <w:p w14:paraId="6C008CAA" w14:textId="6FEF9A5F" w:rsidR="004455EF" w:rsidRPr="004455EF" w:rsidRDefault="004455EF" w:rsidP="00951575">
      <w:pPr>
        <w:pStyle w:val="ListParagraph"/>
        <w:numPr>
          <w:ilvl w:val="1"/>
          <w:numId w:val="3"/>
        </w:numPr>
        <w:rPr>
          <w:color w:val="FF0000"/>
          <w:sz w:val="24"/>
          <w:szCs w:val="24"/>
        </w:rPr>
      </w:pPr>
      <w:r>
        <w:rPr>
          <w:sz w:val="24"/>
          <w:szCs w:val="24"/>
        </w:rPr>
        <w:t xml:space="preserve">Sml : 25 SLOC </w:t>
      </w:r>
    </w:p>
    <w:p w14:paraId="5602201A" w14:textId="048F8BB0" w:rsidR="004455EF" w:rsidRPr="004455EF" w:rsidRDefault="004455EF" w:rsidP="00951575">
      <w:pPr>
        <w:pStyle w:val="ListParagraph"/>
        <w:numPr>
          <w:ilvl w:val="1"/>
          <w:numId w:val="3"/>
        </w:numPr>
        <w:rPr>
          <w:color w:val="FF0000"/>
          <w:sz w:val="24"/>
          <w:szCs w:val="24"/>
        </w:rPr>
      </w:pPr>
      <w:r>
        <w:rPr>
          <w:sz w:val="24"/>
          <w:szCs w:val="24"/>
        </w:rPr>
        <w:t>Smax: 40 SLOC</w:t>
      </w:r>
    </w:p>
    <w:p w14:paraId="3A28D340" w14:textId="01350A4A" w:rsidR="004455EF" w:rsidRPr="004455EF" w:rsidRDefault="004455EF" w:rsidP="00951575">
      <w:pPr>
        <w:pStyle w:val="ListParagraph"/>
        <w:numPr>
          <w:ilvl w:val="1"/>
          <w:numId w:val="3"/>
        </w:numPr>
        <w:rPr>
          <w:color w:val="FF0000"/>
          <w:sz w:val="24"/>
          <w:szCs w:val="24"/>
        </w:rPr>
      </w:pPr>
      <w:r>
        <w:rPr>
          <w:sz w:val="24"/>
          <w:szCs w:val="24"/>
        </w:rPr>
        <w:t xml:space="preserve">Smean : (20 + </w:t>
      </w:r>
      <w:r w:rsidR="002C6E0D">
        <w:rPr>
          <w:sz w:val="24"/>
          <w:szCs w:val="24"/>
        </w:rPr>
        <w:t xml:space="preserve">4 * </w:t>
      </w:r>
      <w:r>
        <w:rPr>
          <w:sz w:val="24"/>
          <w:szCs w:val="24"/>
        </w:rPr>
        <w:t xml:space="preserve">25 + 40)/ 6 = </w:t>
      </w:r>
      <w:r w:rsidR="002C6E0D">
        <w:rPr>
          <w:sz w:val="24"/>
          <w:szCs w:val="24"/>
        </w:rPr>
        <w:t>27</w:t>
      </w:r>
      <w:r>
        <w:rPr>
          <w:sz w:val="24"/>
          <w:szCs w:val="24"/>
        </w:rPr>
        <w:t xml:space="preserve"> </w:t>
      </w:r>
    </w:p>
    <w:p w14:paraId="4959114E" w14:textId="77777777" w:rsidR="004455EF" w:rsidRDefault="004455EF" w:rsidP="004455EF">
      <w:pPr>
        <w:pStyle w:val="ListParagraph"/>
        <w:ind w:left="2160"/>
        <w:rPr>
          <w:sz w:val="24"/>
          <w:szCs w:val="24"/>
        </w:rPr>
      </w:pPr>
    </w:p>
    <w:p w14:paraId="1DCB885F" w14:textId="77777777" w:rsidR="004455EF" w:rsidRDefault="004455EF" w:rsidP="004455EF">
      <w:pPr>
        <w:pStyle w:val="ListParagraph"/>
        <w:ind w:left="2160"/>
        <w:rPr>
          <w:sz w:val="24"/>
          <w:szCs w:val="24"/>
        </w:rPr>
      </w:pPr>
    </w:p>
    <w:p w14:paraId="11EE915E" w14:textId="2158BAA5" w:rsidR="004455EF" w:rsidRDefault="004455EF" w:rsidP="004455EF">
      <w:pPr>
        <w:pStyle w:val="ListParagraph"/>
        <w:ind w:left="2160"/>
        <w:rPr>
          <w:sz w:val="24"/>
          <w:szCs w:val="24"/>
        </w:rPr>
      </w:pPr>
    </w:p>
    <w:p w14:paraId="13C2558D" w14:textId="6B776167" w:rsidR="004455EF" w:rsidRPr="004455EF" w:rsidRDefault="004455EF" w:rsidP="00951575">
      <w:pPr>
        <w:pStyle w:val="ListParagraph"/>
        <w:numPr>
          <w:ilvl w:val="0"/>
          <w:numId w:val="3"/>
        </w:numPr>
        <w:rPr>
          <w:color w:val="FF0000"/>
          <w:sz w:val="24"/>
          <w:szCs w:val="24"/>
        </w:rPr>
      </w:pPr>
      <w:r>
        <w:rPr>
          <w:color w:val="0D0D0D" w:themeColor="text1" w:themeTint="F2"/>
          <w:sz w:val="24"/>
          <w:szCs w:val="24"/>
        </w:rPr>
        <w:t xml:space="preserve">For Smod:    There is a little confusion on this one. According to the reading it is said that Smod  is total lines – lines changes. </w:t>
      </w:r>
    </w:p>
    <w:p w14:paraId="5C00DC72" w14:textId="15F64BB8" w:rsidR="004455EF" w:rsidRPr="004455EF" w:rsidRDefault="004455EF" w:rsidP="00951575">
      <w:pPr>
        <w:pStyle w:val="ListParagraph"/>
        <w:numPr>
          <w:ilvl w:val="2"/>
          <w:numId w:val="3"/>
        </w:numPr>
        <w:rPr>
          <w:color w:val="FF0000"/>
          <w:sz w:val="24"/>
          <w:szCs w:val="24"/>
        </w:rPr>
      </w:pPr>
      <w:r>
        <w:rPr>
          <w:color w:val="0D0D0D" w:themeColor="text1" w:themeTint="F2"/>
          <w:sz w:val="24"/>
          <w:szCs w:val="24"/>
        </w:rPr>
        <w:t xml:space="preserve">Smin: According to the formula higher the change lower the Smod because Smod = total codes – change. So, if we change minimum of 15 logics then our Smin will be  150 – 15 – 40(comments and space) </w:t>
      </w:r>
      <w:r w:rsidRPr="00951575">
        <w:rPr>
          <w:color w:val="FF0000"/>
          <w:sz w:val="24"/>
          <w:szCs w:val="24"/>
        </w:rPr>
        <w:t>= 95 SLOC</w:t>
      </w:r>
      <w:r>
        <w:rPr>
          <w:color w:val="0D0D0D" w:themeColor="text1" w:themeTint="F2"/>
          <w:sz w:val="24"/>
          <w:szCs w:val="24"/>
        </w:rPr>
        <w:t>.</w:t>
      </w:r>
    </w:p>
    <w:p w14:paraId="65099247" w14:textId="7E0C5AFF" w:rsidR="00951575" w:rsidRPr="00951575" w:rsidRDefault="004455EF" w:rsidP="00951575">
      <w:pPr>
        <w:pStyle w:val="ListParagraph"/>
        <w:numPr>
          <w:ilvl w:val="2"/>
          <w:numId w:val="3"/>
        </w:numPr>
        <w:rPr>
          <w:color w:val="FF0000"/>
          <w:sz w:val="24"/>
          <w:szCs w:val="24"/>
        </w:rPr>
      </w:pPr>
      <w:r>
        <w:rPr>
          <w:color w:val="0D0D0D" w:themeColor="text1" w:themeTint="F2"/>
          <w:sz w:val="24"/>
          <w:szCs w:val="24"/>
        </w:rPr>
        <w:t xml:space="preserve">Sml :  </w:t>
      </w:r>
      <w:r w:rsidR="00951575">
        <w:rPr>
          <w:color w:val="0D0D0D" w:themeColor="text1" w:themeTint="F2"/>
          <w:sz w:val="24"/>
          <w:szCs w:val="24"/>
        </w:rPr>
        <w:t xml:space="preserve">I feel like we will do lot of changes in the code even though its not needed. And I think those lines should also be counted. In any project we change like atleast 5% of the code that we don’t even need to. So, I think </w:t>
      </w:r>
      <w:r w:rsidR="00951575">
        <w:rPr>
          <w:color w:val="0D0D0D" w:themeColor="text1" w:themeTint="F2"/>
          <w:sz w:val="24"/>
          <w:szCs w:val="24"/>
        </w:rPr>
        <w:lastRenderedPageBreak/>
        <w:t>I will change  (15 necessary change + 10 unnecessary change). Which will make my Sml to 150 – 25(necessary + unnecessary) – 40(comments and space</w:t>
      </w:r>
      <w:r w:rsidR="00951575" w:rsidRPr="00951575">
        <w:rPr>
          <w:color w:val="FF0000"/>
          <w:sz w:val="24"/>
          <w:szCs w:val="24"/>
        </w:rPr>
        <w:t>) = 85 SLOC.</w:t>
      </w:r>
    </w:p>
    <w:p w14:paraId="5DE0AC2B" w14:textId="38B025AD" w:rsidR="004455EF" w:rsidRDefault="00951575" w:rsidP="00951575">
      <w:pPr>
        <w:pStyle w:val="ListParagraph"/>
        <w:numPr>
          <w:ilvl w:val="2"/>
          <w:numId w:val="3"/>
        </w:numPr>
        <w:rPr>
          <w:color w:val="FF0000"/>
          <w:sz w:val="24"/>
          <w:szCs w:val="24"/>
        </w:rPr>
      </w:pPr>
      <w:r>
        <w:rPr>
          <w:color w:val="0D0D0D" w:themeColor="text1" w:themeTint="F2"/>
          <w:sz w:val="24"/>
          <w:szCs w:val="24"/>
        </w:rPr>
        <w:t xml:space="preserve">Smax: </w:t>
      </w:r>
      <w:r w:rsidR="004455EF" w:rsidRPr="00951575">
        <w:rPr>
          <w:color w:val="0D0D0D" w:themeColor="text1" w:themeTint="F2"/>
          <w:sz w:val="24"/>
          <w:szCs w:val="24"/>
        </w:rPr>
        <w:t xml:space="preserve"> </w:t>
      </w:r>
      <w:r>
        <w:rPr>
          <w:color w:val="0D0D0D" w:themeColor="text1" w:themeTint="F2"/>
          <w:sz w:val="24"/>
          <w:szCs w:val="24"/>
        </w:rPr>
        <w:t xml:space="preserve">I feel like if we don’t understand the error then we end up doing lots of unnecessary modification. So I aim high for this; around 50 SLOC. So Smax = 150 – 50 – 40  </w:t>
      </w:r>
      <w:r w:rsidRPr="00951575">
        <w:rPr>
          <w:color w:val="FF0000"/>
          <w:sz w:val="24"/>
          <w:szCs w:val="24"/>
        </w:rPr>
        <w:t>= 60 SLOC.</w:t>
      </w:r>
    </w:p>
    <w:p w14:paraId="58A23AAF" w14:textId="0C3891DD" w:rsidR="00951575" w:rsidRDefault="00951575" w:rsidP="00951575">
      <w:pPr>
        <w:pStyle w:val="ListParagraph"/>
        <w:numPr>
          <w:ilvl w:val="2"/>
          <w:numId w:val="3"/>
        </w:numPr>
        <w:rPr>
          <w:color w:val="FF0000"/>
          <w:sz w:val="24"/>
          <w:szCs w:val="24"/>
        </w:rPr>
      </w:pPr>
      <w:r>
        <w:rPr>
          <w:color w:val="0D0D0D" w:themeColor="text1" w:themeTint="F2"/>
          <w:sz w:val="24"/>
          <w:szCs w:val="24"/>
        </w:rPr>
        <w:t xml:space="preserve">Smean = (95 + </w:t>
      </w:r>
      <w:r w:rsidR="002C6E0D">
        <w:rPr>
          <w:color w:val="0D0D0D" w:themeColor="text1" w:themeTint="F2"/>
          <w:sz w:val="24"/>
          <w:szCs w:val="24"/>
        </w:rPr>
        <w:t xml:space="preserve">4 * </w:t>
      </w:r>
      <w:r>
        <w:rPr>
          <w:color w:val="0D0D0D" w:themeColor="text1" w:themeTint="F2"/>
          <w:sz w:val="24"/>
          <w:szCs w:val="24"/>
        </w:rPr>
        <w:t xml:space="preserve">85 + 60 ) / 6 = </w:t>
      </w:r>
      <w:r w:rsidR="002C6E0D">
        <w:rPr>
          <w:color w:val="0D0D0D" w:themeColor="text1" w:themeTint="F2"/>
          <w:sz w:val="24"/>
          <w:szCs w:val="24"/>
        </w:rPr>
        <w:t>83</w:t>
      </w:r>
    </w:p>
    <w:p w14:paraId="2BF69F01" w14:textId="49294E82" w:rsidR="00951575" w:rsidRPr="00951575" w:rsidRDefault="00951575" w:rsidP="00951575">
      <w:pPr>
        <w:rPr>
          <w:sz w:val="24"/>
          <w:szCs w:val="24"/>
        </w:rPr>
      </w:pPr>
    </w:p>
    <w:p w14:paraId="50B5AAC4" w14:textId="5569F758" w:rsidR="00951575" w:rsidRPr="004D5F41" w:rsidRDefault="00951575" w:rsidP="00951575">
      <w:pPr>
        <w:pStyle w:val="ListParagraph"/>
        <w:numPr>
          <w:ilvl w:val="0"/>
          <w:numId w:val="3"/>
        </w:numPr>
        <w:rPr>
          <w:sz w:val="24"/>
          <w:szCs w:val="24"/>
        </w:rPr>
      </w:pPr>
      <w:r w:rsidRPr="004D5F41">
        <w:rPr>
          <w:sz w:val="24"/>
          <w:szCs w:val="24"/>
        </w:rPr>
        <w:t xml:space="preserve">Sreused: </w:t>
      </w:r>
    </w:p>
    <w:p w14:paraId="44A325A4" w14:textId="77777777" w:rsidR="00D82B5A" w:rsidRDefault="00951575" w:rsidP="00951575">
      <w:pPr>
        <w:pStyle w:val="ListParagraph"/>
        <w:numPr>
          <w:ilvl w:val="1"/>
          <w:numId w:val="3"/>
        </w:numPr>
        <w:rPr>
          <w:sz w:val="24"/>
          <w:szCs w:val="24"/>
        </w:rPr>
      </w:pPr>
      <w:r w:rsidRPr="004D5F41">
        <w:rPr>
          <w:sz w:val="24"/>
          <w:szCs w:val="24"/>
        </w:rPr>
        <w:t xml:space="preserve">Smin: If we end up making lots of unnecessary changes chances is reusability will drop down so, I will keep it </w:t>
      </w:r>
      <w:r w:rsidR="002C6E0D">
        <w:rPr>
          <w:sz w:val="24"/>
          <w:szCs w:val="24"/>
        </w:rPr>
        <w:t>as</w:t>
      </w:r>
      <w:r w:rsidRPr="004D5F41">
        <w:rPr>
          <w:sz w:val="24"/>
          <w:szCs w:val="24"/>
        </w:rPr>
        <w:t xml:space="preserve">  </w:t>
      </w:r>
      <w:r w:rsidR="004D5F41" w:rsidRPr="004D5F41">
        <w:rPr>
          <w:sz w:val="24"/>
          <w:szCs w:val="24"/>
        </w:rPr>
        <w:t xml:space="preserve">150 – maximum changes in Smod – 40 </w:t>
      </w:r>
      <w:r w:rsidR="004D5F41">
        <w:rPr>
          <w:sz w:val="24"/>
          <w:szCs w:val="24"/>
        </w:rPr>
        <w:t xml:space="preserve">– some deleted code </w:t>
      </w:r>
      <w:r w:rsidR="004D5F41" w:rsidRPr="004D5F41">
        <w:rPr>
          <w:sz w:val="24"/>
          <w:szCs w:val="24"/>
        </w:rPr>
        <w:t xml:space="preserve">= </w:t>
      </w:r>
      <w:r w:rsidR="004D5F41">
        <w:rPr>
          <w:sz w:val="24"/>
          <w:szCs w:val="24"/>
        </w:rPr>
        <w:t>150 – 50 – 40  -  5 =  55 SLOC</w:t>
      </w:r>
      <w:r w:rsidR="00D82B5A">
        <w:rPr>
          <w:sz w:val="24"/>
          <w:szCs w:val="24"/>
        </w:rPr>
        <w:t xml:space="preserve"> </w:t>
      </w:r>
    </w:p>
    <w:p w14:paraId="5FC2EC94" w14:textId="7928DA43" w:rsidR="004D5F41" w:rsidRDefault="00D82B5A" w:rsidP="00D82B5A">
      <w:pPr>
        <w:pStyle w:val="ListParagraph"/>
        <w:ind w:left="2160" w:firstLine="720"/>
        <w:rPr>
          <w:sz w:val="24"/>
          <w:szCs w:val="24"/>
        </w:rPr>
      </w:pPr>
      <w:r>
        <w:rPr>
          <w:sz w:val="24"/>
          <w:szCs w:val="24"/>
        </w:rPr>
        <w:t xml:space="preserve">After adjusting asd assuming we did a lot of unnecessary modification : Smin : 40 SLOC </w:t>
      </w:r>
    </w:p>
    <w:p w14:paraId="7F98A822" w14:textId="54098FA4" w:rsidR="004D5F41" w:rsidRDefault="004D5F41" w:rsidP="00951575">
      <w:pPr>
        <w:pStyle w:val="ListParagraph"/>
        <w:numPr>
          <w:ilvl w:val="1"/>
          <w:numId w:val="3"/>
        </w:numPr>
        <w:rPr>
          <w:sz w:val="24"/>
          <w:szCs w:val="24"/>
        </w:rPr>
      </w:pPr>
      <w:r>
        <w:rPr>
          <w:sz w:val="24"/>
          <w:szCs w:val="24"/>
        </w:rPr>
        <w:t>Sml : Just by estimating 1</w:t>
      </w:r>
      <w:r w:rsidR="00D82B5A">
        <w:rPr>
          <w:sz w:val="24"/>
          <w:szCs w:val="24"/>
        </w:rPr>
        <w:t>3</w:t>
      </w:r>
      <w:r>
        <w:rPr>
          <w:sz w:val="24"/>
          <w:szCs w:val="24"/>
        </w:rPr>
        <w:t xml:space="preserve"> lines for each function except did_win it will be </w:t>
      </w:r>
      <w:r w:rsidR="00D82B5A">
        <w:rPr>
          <w:sz w:val="24"/>
          <w:szCs w:val="24"/>
        </w:rPr>
        <w:t>52</w:t>
      </w:r>
      <w:r>
        <w:rPr>
          <w:sz w:val="24"/>
          <w:szCs w:val="24"/>
        </w:rPr>
        <w:t xml:space="preserve"> SLOC.</w:t>
      </w:r>
    </w:p>
    <w:p w14:paraId="04669918" w14:textId="77777777" w:rsidR="004D5F41" w:rsidRDefault="004D5F41" w:rsidP="004D5F41">
      <w:pPr>
        <w:pStyle w:val="ListParagraph"/>
        <w:numPr>
          <w:ilvl w:val="1"/>
          <w:numId w:val="3"/>
        </w:numPr>
        <w:rPr>
          <w:sz w:val="24"/>
          <w:szCs w:val="24"/>
        </w:rPr>
      </w:pPr>
      <w:r>
        <w:rPr>
          <w:sz w:val="24"/>
          <w:szCs w:val="24"/>
        </w:rPr>
        <w:t>Smax : Adding some stuff outside function. Overall it can be maximum of  150(total lines) – 40(space and comments) – 15(minimum changes in code) – deleted code  = 90 SLOC</w:t>
      </w:r>
    </w:p>
    <w:p w14:paraId="3F1583DE" w14:textId="38797EBA" w:rsidR="004D5F41" w:rsidRDefault="004D5F41" w:rsidP="004D5F41">
      <w:pPr>
        <w:pStyle w:val="ListParagraph"/>
        <w:numPr>
          <w:ilvl w:val="1"/>
          <w:numId w:val="3"/>
        </w:numPr>
        <w:rPr>
          <w:sz w:val="24"/>
          <w:szCs w:val="24"/>
        </w:rPr>
      </w:pPr>
      <w:r>
        <w:rPr>
          <w:sz w:val="24"/>
          <w:szCs w:val="24"/>
        </w:rPr>
        <w:t>Smean = (</w:t>
      </w:r>
      <w:r w:rsidR="00D82B5A">
        <w:rPr>
          <w:sz w:val="24"/>
          <w:szCs w:val="24"/>
        </w:rPr>
        <w:t>40</w:t>
      </w:r>
      <w:r>
        <w:rPr>
          <w:sz w:val="24"/>
          <w:szCs w:val="24"/>
        </w:rPr>
        <w:t xml:space="preserve"> + </w:t>
      </w:r>
      <w:r w:rsidR="002C6E0D">
        <w:rPr>
          <w:sz w:val="24"/>
          <w:szCs w:val="24"/>
        </w:rPr>
        <w:t xml:space="preserve">4* </w:t>
      </w:r>
      <w:r w:rsidR="00D82B5A">
        <w:rPr>
          <w:sz w:val="24"/>
          <w:szCs w:val="24"/>
        </w:rPr>
        <w:t>52</w:t>
      </w:r>
      <w:r>
        <w:rPr>
          <w:sz w:val="24"/>
          <w:szCs w:val="24"/>
        </w:rPr>
        <w:t xml:space="preserve"> + 90)/6 =</w:t>
      </w:r>
      <w:r w:rsidR="002C6E0D">
        <w:rPr>
          <w:sz w:val="24"/>
          <w:szCs w:val="24"/>
        </w:rPr>
        <w:t xml:space="preserve"> 5</w:t>
      </w:r>
      <w:r w:rsidR="00D82B5A">
        <w:rPr>
          <w:sz w:val="24"/>
          <w:szCs w:val="24"/>
        </w:rPr>
        <w:t>6</w:t>
      </w:r>
    </w:p>
    <w:p w14:paraId="74E89E90" w14:textId="77777777" w:rsidR="004D5F41" w:rsidRDefault="004D5F41" w:rsidP="004D5F41">
      <w:pPr>
        <w:rPr>
          <w:sz w:val="24"/>
          <w:szCs w:val="24"/>
        </w:rPr>
      </w:pPr>
    </w:p>
    <w:p w14:paraId="01A7AF11" w14:textId="77777777" w:rsidR="004D5F41" w:rsidRDefault="004D5F41" w:rsidP="004D5F41">
      <w:pPr>
        <w:rPr>
          <w:sz w:val="24"/>
          <w:szCs w:val="24"/>
        </w:rPr>
      </w:pPr>
    </w:p>
    <w:p w14:paraId="0665022A" w14:textId="278D33E6" w:rsidR="00290637" w:rsidRDefault="00290637" w:rsidP="00913BEC">
      <w:pPr>
        <w:pStyle w:val="ListParagraph"/>
        <w:numPr>
          <w:ilvl w:val="0"/>
          <w:numId w:val="1"/>
        </w:numPr>
        <w:rPr>
          <w:sz w:val="24"/>
          <w:szCs w:val="24"/>
        </w:rPr>
      </w:pPr>
      <w:r>
        <w:rPr>
          <w:sz w:val="24"/>
          <w:szCs w:val="24"/>
        </w:rPr>
        <w:t xml:space="preserve">    </w:t>
      </w:r>
      <w:r w:rsidR="00913BEC">
        <w:rPr>
          <w:sz w:val="24"/>
          <w:szCs w:val="24"/>
        </w:rPr>
        <w:t>A.     SI1</w:t>
      </w:r>
    </w:p>
    <w:p w14:paraId="0CE90401" w14:textId="4BAD9C7D" w:rsidR="00913BEC" w:rsidRDefault="00913BEC" w:rsidP="00913BEC">
      <w:pPr>
        <w:pStyle w:val="ListParagraph"/>
        <w:numPr>
          <w:ilvl w:val="2"/>
          <w:numId w:val="1"/>
        </w:numPr>
        <w:rPr>
          <w:sz w:val="24"/>
          <w:szCs w:val="24"/>
        </w:rPr>
      </w:pPr>
      <w:r>
        <w:rPr>
          <w:sz w:val="24"/>
          <w:szCs w:val="24"/>
        </w:rPr>
        <w:t>Fdes: 0.5</w:t>
      </w:r>
    </w:p>
    <w:p w14:paraId="2C8AC775" w14:textId="27FCB83F" w:rsidR="00913BEC" w:rsidRDefault="00913BEC" w:rsidP="00913BEC">
      <w:pPr>
        <w:pStyle w:val="ListParagraph"/>
        <w:numPr>
          <w:ilvl w:val="2"/>
          <w:numId w:val="1"/>
        </w:numPr>
        <w:rPr>
          <w:sz w:val="24"/>
          <w:szCs w:val="24"/>
        </w:rPr>
      </w:pPr>
      <w:r>
        <w:rPr>
          <w:sz w:val="24"/>
          <w:szCs w:val="24"/>
        </w:rPr>
        <w:t>Fimp: 0.1</w:t>
      </w:r>
    </w:p>
    <w:p w14:paraId="060B9A4F" w14:textId="0A5030AD" w:rsidR="00913BEC" w:rsidRDefault="00913BEC" w:rsidP="00913BEC">
      <w:pPr>
        <w:pStyle w:val="ListParagraph"/>
        <w:numPr>
          <w:ilvl w:val="2"/>
          <w:numId w:val="1"/>
        </w:numPr>
        <w:rPr>
          <w:sz w:val="24"/>
          <w:szCs w:val="24"/>
        </w:rPr>
      </w:pPr>
      <w:r>
        <w:rPr>
          <w:sz w:val="24"/>
          <w:szCs w:val="24"/>
        </w:rPr>
        <w:t xml:space="preserve">Ftest: </w:t>
      </w:r>
      <w:r w:rsidR="002214E8">
        <w:rPr>
          <w:sz w:val="24"/>
          <w:szCs w:val="24"/>
        </w:rPr>
        <w:t>There is not much we can reuse without modifying : 0.05</w:t>
      </w:r>
    </w:p>
    <w:p w14:paraId="632570E0" w14:textId="27F21825" w:rsidR="00913BEC" w:rsidRDefault="00913BEC" w:rsidP="00913BEC">
      <w:pPr>
        <w:pStyle w:val="ListParagraph"/>
        <w:numPr>
          <w:ilvl w:val="1"/>
          <w:numId w:val="1"/>
        </w:numPr>
        <w:rPr>
          <w:sz w:val="24"/>
          <w:szCs w:val="24"/>
        </w:rPr>
      </w:pPr>
      <w:r>
        <w:rPr>
          <w:sz w:val="24"/>
          <w:szCs w:val="24"/>
        </w:rPr>
        <w:t xml:space="preserve">SI2: </w:t>
      </w:r>
    </w:p>
    <w:p w14:paraId="0D951963" w14:textId="56541251" w:rsidR="00913BEC" w:rsidRDefault="00913BEC" w:rsidP="00913BEC">
      <w:pPr>
        <w:pStyle w:val="ListParagraph"/>
        <w:numPr>
          <w:ilvl w:val="2"/>
          <w:numId w:val="1"/>
        </w:numPr>
        <w:rPr>
          <w:sz w:val="24"/>
          <w:szCs w:val="24"/>
        </w:rPr>
      </w:pPr>
      <w:r>
        <w:rPr>
          <w:sz w:val="24"/>
          <w:szCs w:val="24"/>
        </w:rPr>
        <w:t>Fdes:  1.0</w:t>
      </w:r>
    </w:p>
    <w:p w14:paraId="564C165A" w14:textId="07F26F2F" w:rsidR="00913BEC" w:rsidRDefault="00913BEC" w:rsidP="00913BEC">
      <w:pPr>
        <w:pStyle w:val="ListParagraph"/>
        <w:numPr>
          <w:ilvl w:val="2"/>
          <w:numId w:val="1"/>
        </w:numPr>
        <w:rPr>
          <w:sz w:val="24"/>
          <w:szCs w:val="24"/>
        </w:rPr>
      </w:pPr>
      <w:r>
        <w:rPr>
          <w:sz w:val="24"/>
          <w:szCs w:val="24"/>
        </w:rPr>
        <w:t>Fimp:  0.05</w:t>
      </w:r>
    </w:p>
    <w:p w14:paraId="4549926A" w14:textId="6FE6EAC9" w:rsidR="00913BEC" w:rsidRDefault="00913BEC" w:rsidP="00913BEC">
      <w:pPr>
        <w:pStyle w:val="ListParagraph"/>
        <w:numPr>
          <w:ilvl w:val="2"/>
          <w:numId w:val="1"/>
        </w:numPr>
        <w:rPr>
          <w:sz w:val="24"/>
          <w:szCs w:val="24"/>
        </w:rPr>
      </w:pPr>
      <w:r>
        <w:rPr>
          <w:sz w:val="24"/>
          <w:szCs w:val="24"/>
        </w:rPr>
        <w:t>Ftest:</w:t>
      </w:r>
      <w:r w:rsidR="002214E8">
        <w:rPr>
          <w:sz w:val="24"/>
          <w:szCs w:val="24"/>
        </w:rPr>
        <w:t xml:space="preserve"> There is nothing except function definition so what to test?? 0.05</w:t>
      </w:r>
    </w:p>
    <w:p w14:paraId="6ECDEFDD" w14:textId="1410AB6F" w:rsidR="00913BEC" w:rsidRDefault="00913BEC" w:rsidP="00913BEC">
      <w:pPr>
        <w:pStyle w:val="ListParagraph"/>
        <w:numPr>
          <w:ilvl w:val="1"/>
          <w:numId w:val="1"/>
        </w:numPr>
        <w:rPr>
          <w:sz w:val="24"/>
          <w:szCs w:val="24"/>
        </w:rPr>
      </w:pPr>
      <w:r>
        <w:rPr>
          <w:sz w:val="24"/>
          <w:szCs w:val="24"/>
        </w:rPr>
        <w:t xml:space="preserve">SI3: </w:t>
      </w:r>
    </w:p>
    <w:p w14:paraId="5E8D76F9" w14:textId="3BBFEDDC" w:rsidR="00913BEC" w:rsidRDefault="00913BEC" w:rsidP="00913BEC">
      <w:pPr>
        <w:pStyle w:val="ListParagraph"/>
        <w:numPr>
          <w:ilvl w:val="2"/>
          <w:numId w:val="1"/>
        </w:numPr>
        <w:rPr>
          <w:sz w:val="24"/>
          <w:szCs w:val="24"/>
        </w:rPr>
      </w:pPr>
      <w:r>
        <w:rPr>
          <w:sz w:val="24"/>
          <w:szCs w:val="24"/>
        </w:rPr>
        <w:t>Fdes:  0.2</w:t>
      </w:r>
    </w:p>
    <w:p w14:paraId="68AB1E82" w14:textId="40879D1F" w:rsidR="00913BEC" w:rsidRDefault="00913BEC" w:rsidP="00913BEC">
      <w:pPr>
        <w:pStyle w:val="ListParagraph"/>
        <w:numPr>
          <w:ilvl w:val="2"/>
          <w:numId w:val="1"/>
        </w:numPr>
        <w:rPr>
          <w:sz w:val="24"/>
          <w:szCs w:val="24"/>
        </w:rPr>
      </w:pPr>
      <w:r>
        <w:rPr>
          <w:sz w:val="24"/>
          <w:szCs w:val="24"/>
        </w:rPr>
        <w:t>Fimp: 0.</w:t>
      </w:r>
      <w:r w:rsidR="002214E8">
        <w:rPr>
          <w:sz w:val="24"/>
          <w:szCs w:val="24"/>
        </w:rPr>
        <w:t>05 (Everything is given put in the loop)</w:t>
      </w:r>
    </w:p>
    <w:p w14:paraId="53DCA86F" w14:textId="1DCD795C" w:rsidR="00913BEC" w:rsidRDefault="00913BEC" w:rsidP="00913BEC">
      <w:pPr>
        <w:pStyle w:val="ListParagraph"/>
        <w:numPr>
          <w:ilvl w:val="2"/>
          <w:numId w:val="1"/>
        </w:numPr>
        <w:rPr>
          <w:sz w:val="24"/>
          <w:szCs w:val="24"/>
        </w:rPr>
      </w:pPr>
      <w:r>
        <w:rPr>
          <w:sz w:val="24"/>
          <w:szCs w:val="24"/>
        </w:rPr>
        <w:t>Ftest:</w:t>
      </w:r>
      <w:r w:rsidR="002214E8">
        <w:rPr>
          <w:sz w:val="24"/>
          <w:szCs w:val="24"/>
        </w:rPr>
        <w:t xml:space="preserve">  We reuse the whole code inside a main. I want to test them them all except writing and reading so 0.5</w:t>
      </w:r>
    </w:p>
    <w:p w14:paraId="6EB56FB9" w14:textId="72D5D81A" w:rsidR="002214E8" w:rsidRDefault="002214E8" w:rsidP="002214E8">
      <w:pPr>
        <w:pStyle w:val="ListParagraph"/>
        <w:rPr>
          <w:sz w:val="24"/>
          <w:szCs w:val="24"/>
        </w:rPr>
      </w:pPr>
    </w:p>
    <w:p w14:paraId="10D04C0B" w14:textId="1F0EA65F" w:rsidR="002214E8" w:rsidRDefault="002214E8" w:rsidP="002214E8">
      <w:pPr>
        <w:pStyle w:val="ListParagraph"/>
        <w:rPr>
          <w:sz w:val="24"/>
          <w:szCs w:val="24"/>
        </w:rPr>
      </w:pPr>
    </w:p>
    <w:p w14:paraId="10113BF8" w14:textId="0862AA49" w:rsidR="00882E5F" w:rsidRPr="00882E5F" w:rsidRDefault="00882E5F" w:rsidP="00882E5F">
      <w:pPr>
        <w:pStyle w:val="ListParagraph"/>
        <w:numPr>
          <w:ilvl w:val="0"/>
          <w:numId w:val="1"/>
        </w:numPr>
        <w:rPr>
          <w:sz w:val="24"/>
          <w:szCs w:val="24"/>
        </w:rPr>
      </w:pPr>
      <w:r>
        <w:rPr>
          <w:sz w:val="24"/>
          <w:szCs w:val="24"/>
        </w:rPr>
        <w:lastRenderedPageBreak/>
        <w:t>From the reading we get a equation called “</w:t>
      </w:r>
      <w:r>
        <w:t>The simplified Jensen effective size</w:t>
      </w:r>
      <w:r>
        <w:t>” which has a constant in its equaltion. We will use the same equation.</w:t>
      </w:r>
    </w:p>
    <w:p w14:paraId="4C2B73B5" w14:textId="4C8F96C2" w:rsidR="00882E5F" w:rsidRDefault="00882E5F" w:rsidP="00882E5F">
      <w:pPr>
        <w:pStyle w:val="ListParagraph"/>
      </w:pPr>
      <w:r>
        <w:t>SAF</w:t>
      </w:r>
      <w:r w:rsidR="00C8694C">
        <w:t>1</w:t>
      </w:r>
      <w:r>
        <w:t xml:space="preserve"> = 0.4Fdes + 0.25Fimp + 0.35Ftest = </w:t>
      </w:r>
      <w:r w:rsidR="00C8694C">
        <w:t>0.4 * 0.5 + 0.25 * 0.1 + 0.35 * 0.05 =  0.2425</w:t>
      </w:r>
    </w:p>
    <w:p w14:paraId="3B976645" w14:textId="33EFECA6" w:rsidR="00C8694C" w:rsidRDefault="00C8694C" w:rsidP="00882E5F">
      <w:pPr>
        <w:pStyle w:val="ListParagraph"/>
      </w:pPr>
      <w:r>
        <w:t>SAF2 = 0.4 * 1.0 + 0.25 * 0.05 + 0.35 * 0.05 = 0.11</w:t>
      </w:r>
    </w:p>
    <w:p w14:paraId="16565C5F" w14:textId="726F9CE9" w:rsidR="00C8694C" w:rsidRDefault="00C8694C" w:rsidP="00882E5F">
      <w:pPr>
        <w:pStyle w:val="ListParagraph"/>
        <w:rPr>
          <w:sz w:val="24"/>
          <w:szCs w:val="24"/>
        </w:rPr>
      </w:pPr>
      <w:r>
        <w:t xml:space="preserve">SAF3 = </w:t>
      </w:r>
      <w:r>
        <w:t xml:space="preserve">0.4 * </w:t>
      </w:r>
      <w:r>
        <w:t>0.2</w:t>
      </w:r>
      <w:r>
        <w:t xml:space="preserve"> + 0.25 * 0.05 + 0.35 * 0.5 = 0.</w:t>
      </w:r>
      <w:r>
        <w:t>27</w:t>
      </w:r>
    </w:p>
    <w:p w14:paraId="40C86DE7" w14:textId="0C943148" w:rsidR="002214E8" w:rsidRDefault="00C8694C" w:rsidP="002214E8">
      <w:pPr>
        <w:pStyle w:val="ListParagraph"/>
        <w:rPr>
          <w:sz w:val="24"/>
          <w:szCs w:val="24"/>
        </w:rPr>
      </w:pPr>
      <w:r>
        <w:rPr>
          <w:sz w:val="24"/>
          <w:szCs w:val="24"/>
        </w:rPr>
        <w:t xml:space="preserve"> </w:t>
      </w:r>
    </w:p>
    <w:p w14:paraId="3238D982" w14:textId="49FD24AC" w:rsidR="002214E8" w:rsidRDefault="002214E8" w:rsidP="002214E8">
      <w:pPr>
        <w:pStyle w:val="ListParagraph"/>
        <w:rPr>
          <w:sz w:val="24"/>
          <w:szCs w:val="24"/>
        </w:rPr>
      </w:pPr>
    </w:p>
    <w:p w14:paraId="0F74A92A" w14:textId="211E694E" w:rsidR="002214E8" w:rsidRDefault="00C8694C" w:rsidP="002214E8">
      <w:pPr>
        <w:pStyle w:val="ListParagraph"/>
        <w:numPr>
          <w:ilvl w:val="0"/>
          <w:numId w:val="1"/>
        </w:numPr>
        <w:rPr>
          <w:sz w:val="24"/>
          <w:szCs w:val="24"/>
        </w:rPr>
      </w:pPr>
      <w:r>
        <w:rPr>
          <w:sz w:val="24"/>
          <w:szCs w:val="24"/>
        </w:rPr>
        <w:t xml:space="preserve">Seffective : </w:t>
      </w:r>
    </w:p>
    <w:p w14:paraId="26BA9FAB" w14:textId="406EEC38" w:rsidR="00C8694C" w:rsidRDefault="00C8694C" w:rsidP="00C8694C">
      <w:pPr>
        <w:pStyle w:val="ListParagraph"/>
        <w:ind w:left="1440"/>
      </w:pPr>
      <w:r>
        <w:t>Seffective = Snew + Smod + Sreused SAF</w:t>
      </w:r>
    </w:p>
    <w:p w14:paraId="7A68EEF1" w14:textId="26A38226" w:rsidR="00C8694C" w:rsidRDefault="00C8694C" w:rsidP="00C8694C">
      <w:pPr>
        <w:pStyle w:val="ListParagraph"/>
        <w:ind w:left="1440"/>
      </w:pPr>
    </w:p>
    <w:p w14:paraId="69C4A32D" w14:textId="14F96C2C" w:rsidR="00C8694C" w:rsidRDefault="00C8694C" w:rsidP="00C8694C">
      <w:pPr>
        <w:pStyle w:val="ListParagraph"/>
        <w:ind w:left="1440"/>
      </w:pPr>
      <w:r>
        <w:t xml:space="preserve">Since I have done combined Snew, Smod, and Sreused in step 1 I will take an average of SAF for this problem. </w:t>
      </w:r>
    </w:p>
    <w:p w14:paraId="3FB786A3" w14:textId="7EB4ECF5" w:rsidR="00C8694C" w:rsidRDefault="00C8694C" w:rsidP="00C8694C">
      <w:pPr>
        <w:pStyle w:val="ListParagraph"/>
        <w:ind w:left="1440"/>
      </w:pPr>
    </w:p>
    <w:p w14:paraId="5CD70D50" w14:textId="6EB2E226" w:rsidR="00C8694C" w:rsidRPr="002C6E0D" w:rsidRDefault="00C8694C" w:rsidP="00C8694C">
      <w:pPr>
        <w:pStyle w:val="ListParagraph"/>
        <w:ind w:left="1440"/>
        <w:rPr>
          <w:sz w:val="24"/>
          <w:szCs w:val="24"/>
        </w:rPr>
      </w:pPr>
      <w:r w:rsidRPr="002C6E0D">
        <w:rPr>
          <w:sz w:val="24"/>
          <w:szCs w:val="24"/>
        </w:rPr>
        <w:t xml:space="preserve">SAF = ( 0.2425 + 0.11 + 0.27 )/ 3  = 0.21  </w:t>
      </w:r>
    </w:p>
    <w:p w14:paraId="5F9AAD82" w14:textId="2E01630A" w:rsidR="002C6E0D" w:rsidRPr="002C6E0D" w:rsidRDefault="002C6E0D" w:rsidP="00C8694C">
      <w:pPr>
        <w:pStyle w:val="ListParagraph"/>
        <w:ind w:left="1440"/>
        <w:rPr>
          <w:sz w:val="24"/>
          <w:szCs w:val="24"/>
        </w:rPr>
      </w:pPr>
      <w:r w:rsidRPr="002C6E0D">
        <w:rPr>
          <w:sz w:val="24"/>
          <w:szCs w:val="24"/>
        </w:rPr>
        <w:t xml:space="preserve">Seffective = </w:t>
      </w:r>
      <w:r>
        <w:rPr>
          <w:sz w:val="24"/>
          <w:szCs w:val="24"/>
        </w:rPr>
        <w:t>27 + 83</w:t>
      </w:r>
      <w:r w:rsidRPr="002C6E0D">
        <w:rPr>
          <w:sz w:val="24"/>
          <w:szCs w:val="24"/>
        </w:rPr>
        <w:t xml:space="preserve"> + </w:t>
      </w:r>
      <w:r>
        <w:rPr>
          <w:sz w:val="24"/>
          <w:szCs w:val="24"/>
        </w:rPr>
        <w:t>5</w:t>
      </w:r>
      <w:r w:rsidR="00D82B5A">
        <w:rPr>
          <w:sz w:val="24"/>
          <w:szCs w:val="24"/>
        </w:rPr>
        <w:t>6</w:t>
      </w:r>
      <w:r w:rsidRPr="002C6E0D">
        <w:rPr>
          <w:sz w:val="24"/>
          <w:szCs w:val="24"/>
        </w:rPr>
        <w:t xml:space="preserve">* 0.21 = </w:t>
      </w:r>
      <w:r w:rsidR="00D82B5A">
        <w:rPr>
          <w:sz w:val="24"/>
          <w:szCs w:val="24"/>
        </w:rPr>
        <w:t>122</w:t>
      </w:r>
    </w:p>
    <w:p w14:paraId="007E793A" w14:textId="6566DE14" w:rsidR="00C8694C" w:rsidRDefault="00C8694C" w:rsidP="00C8694C">
      <w:pPr>
        <w:rPr>
          <w:color w:val="FF0000"/>
          <w:sz w:val="24"/>
          <w:szCs w:val="24"/>
        </w:rPr>
      </w:pPr>
    </w:p>
    <w:p w14:paraId="36628A1F" w14:textId="069F30F5" w:rsidR="00C8694C" w:rsidRDefault="002C6E0D" w:rsidP="00C8694C">
      <w:pPr>
        <w:pStyle w:val="ListParagraph"/>
        <w:numPr>
          <w:ilvl w:val="0"/>
          <w:numId w:val="1"/>
        </w:numPr>
        <w:rPr>
          <w:color w:val="FF0000"/>
          <w:sz w:val="24"/>
          <w:szCs w:val="24"/>
        </w:rPr>
      </w:pPr>
      <w:r w:rsidRPr="00D82B5A">
        <w:rPr>
          <w:color w:val="FF0000"/>
          <w:sz w:val="24"/>
          <w:szCs w:val="24"/>
        </w:rPr>
        <w:t xml:space="preserve">T = </w:t>
      </w:r>
      <w:r w:rsidR="00D82B5A" w:rsidRPr="00D82B5A">
        <w:rPr>
          <w:color w:val="FF0000"/>
          <w:sz w:val="24"/>
          <w:szCs w:val="24"/>
        </w:rPr>
        <w:t>121</w:t>
      </w:r>
      <w:r w:rsidRPr="00D82B5A">
        <w:rPr>
          <w:color w:val="FF0000"/>
          <w:sz w:val="24"/>
          <w:szCs w:val="24"/>
        </w:rPr>
        <w:t xml:space="preserve">/ 50 =  </w:t>
      </w:r>
      <w:r w:rsidR="00D82B5A" w:rsidRPr="00D82B5A">
        <w:rPr>
          <w:color w:val="FF0000"/>
          <w:sz w:val="24"/>
          <w:szCs w:val="24"/>
        </w:rPr>
        <w:t>2.5 hours</w:t>
      </w:r>
      <w:r w:rsidRPr="00D82B5A">
        <w:rPr>
          <w:color w:val="FF0000"/>
          <w:sz w:val="24"/>
          <w:szCs w:val="24"/>
        </w:rPr>
        <w:t xml:space="preserve">    </w:t>
      </w:r>
    </w:p>
    <w:p w14:paraId="2425D862" w14:textId="081DC23C" w:rsidR="00D82B5A" w:rsidRDefault="00D82B5A" w:rsidP="00D82B5A">
      <w:pPr>
        <w:rPr>
          <w:color w:val="FF0000"/>
          <w:sz w:val="24"/>
          <w:szCs w:val="24"/>
        </w:rPr>
      </w:pPr>
    </w:p>
    <w:p w14:paraId="78B12114" w14:textId="3E4EFFB1" w:rsidR="00D82B5A" w:rsidRDefault="00D82B5A" w:rsidP="00D82B5A">
      <w:pPr>
        <w:rPr>
          <w:color w:val="FF0000"/>
          <w:sz w:val="24"/>
          <w:szCs w:val="24"/>
        </w:rPr>
      </w:pPr>
    </w:p>
    <w:p w14:paraId="77B3F3DA" w14:textId="4D9EE822" w:rsidR="00D82B5A" w:rsidRDefault="00D82B5A" w:rsidP="00D82B5A">
      <w:pPr>
        <w:rPr>
          <w:color w:val="FF0000"/>
          <w:sz w:val="24"/>
          <w:szCs w:val="24"/>
        </w:rPr>
      </w:pPr>
    </w:p>
    <w:p w14:paraId="643C3698" w14:textId="750741AD" w:rsidR="00D82B5A" w:rsidRDefault="00D82B5A" w:rsidP="00D82B5A">
      <w:pPr>
        <w:rPr>
          <w:color w:val="FF0000"/>
          <w:sz w:val="24"/>
          <w:szCs w:val="24"/>
        </w:rPr>
      </w:pPr>
    </w:p>
    <w:p w14:paraId="326F8F99" w14:textId="3EEBF7A6" w:rsidR="00D82B5A" w:rsidRDefault="00D82B5A" w:rsidP="00D82B5A">
      <w:pPr>
        <w:rPr>
          <w:b/>
          <w:bCs/>
          <w:color w:val="FF0000"/>
          <w:sz w:val="24"/>
          <w:szCs w:val="24"/>
        </w:rPr>
      </w:pPr>
      <w:r>
        <w:rPr>
          <w:b/>
          <w:bCs/>
          <w:color w:val="FF0000"/>
          <w:sz w:val="24"/>
          <w:szCs w:val="24"/>
        </w:rPr>
        <w:t>Experiment:</w:t>
      </w:r>
    </w:p>
    <w:p w14:paraId="7D887F8E" w14:textId="5AEB4BE8" w:rsidR="00D82B5A" w:rsidRDefault="00D82B5A" w:rsidP="00D82B5A">
      <w:pPr>
        <w:rPr>
          <w:color w:val="0D0D0D" w:themeColor="text1" w:themeTint="F2"/>
          <w:sz w:val="24"/>
          <w:szCs w:val="24"/>
        </w:rPr>
      </w:pPr>
      <w:r>
        <w:rPr>
          <w:b/>
          <w:bCs/>
          <w:color w:val="0D0D0D" w:themeColor="text1" w:themeTint="F2"/>
          <w:sz w:val="24"/>
          <w:szCs w:val="24"/>
        </w:rPr>
        <w:t>Design :</w:t>
      </w:r>
      <w:r>
        <w:rPr>
          <w:color w:val="0D0D0D" w:themeColor="text1" w:themeTint="F2"/>
          <w:sz w:val="24"/>
          <w:szCs w:val="24"/>
        </w:rPr>
        <w:t xml:space="preserve"> </w:t>
      </w:r>
      <w:r w:rsidR="00300D30">
        <w:rPr>
          <w:color w:val="0D0D0D" w:themeColor="text1" w:themeTint="F2"/>
          <w:sz w:val="24"/>
          <w:szCs w:val="24"/>
        </w:rPr>
        <w:t xml:space="preserve"> It took me 40 mins to analyze the code and come up with the pattern to do the task. I realized that we were not supposed to make this game a playable. It was just comparison of a board to check whether X wins or Y wins.  In design phase I realized the implementation should not take more than 30 mins. </w:t>
      </w:r>
    </w:p>
    <w:p w14:paraId="66350651" w14:textId="1B4033A9" w:rsidR="00300D30" w:rsidRDefault="00300D30" w:rsidP="00D82B5A">
      <w:pPr>
        <w:rPr>
          <w:color w:val="0D0D0D" w:themeColor="text1" w:themeTint="F2"/>
          <w:sz w:val="24"/>
          <w:szCs w:val="24"/>
        </w:rPr>
      </w:pPr>
    </w:p>
    <w:p w14:paraId="090A92E5" w14:textId="0FCBEAC3" w:rsidR="00300D30" w:rsidRDefault="00300D30" w:rsidP="00D82B5A">
      <w:pPr>
        <w:rPr>
          <w:color w:val="0D0D0D" w:themeColor="text1" w:themeTint="F2"/>
          <w:sz w:val="24"/>
          <w:szCs w:val="24"/>
        </w:rPr>
      </w:pPr>
      <w:r>
        <w:rPr>
          <w:color w:val="0D0D0D" w:themeColor="text1" w:themeTint="F2"/>
          <w:sz w:val="24"/>
          <w:szCs w:val="24"/>
        </w:rPr>
        <w:t xml:space="preserve">Implementtation: The implementation was fairly simple. I never used #define because I haven’t used that before. I used few const to make a size of the board and realized that I need to make my own board for different size. Then I asked user for all the entry he wants in the board and checked his own entry to test whether X or O wins. I didn’t make any changes in X and Y I left it as hardcoded. But I changed the value 3 from all the program to some variable that user wants which took maximum time. The did win function I copied from stack Overflow and did very little change to make the whole program work. </w:t>
      </w:r>
    </w:p>
    <w:p w14:paraId="1CF9E866" w14:textId="5ACE28D2" w:rsidR="00300D30" w:rsidRDefault="00300D30" w:rsidP="00D82B5A">
      <w:pPr>
        <w:rPr>
          <w:color w:val="0D0D0D" w:themeColor="text1" w:themeTint="F2"/>
          <w:sz w:val="24"/>
          <w:szCs w:val="24"/>
        </w:rPr>
      </w:pPr>
      <w:r>
        <w:rPr>
          <w:color w:val="0D0D0D" w:themeColor="text1" w:themeTint="F2"/>
          <w:sz w:val="24"/>
          <w:szCs w:val="24"/>
        </w:rPr>
        <w:t>I added around 60 lines of new code</w:t>
      </w:r>
    </w:p>
    <w:p w14:paraId="4823B8AF" w14:textId="1F764E38" w:rsidR="00300D30" w:rsidRDefault="00300D30" w:rsidP="00D82B5A">
      <w:pPr>
        <w:rPr>
          <w:color w:val="0D0D0D" w:themeColor="text1" w:themeTint="F2"/>
          <w:sz w:val="24"/>
          <w:szCs w:val="24"/>
        </w:rPr>
      </w:pPr>
      <w:r>
        <w:rPr>
          <w:color w:val="0D0D0D" w:themeColor="text1" w:themeTint="F2"/>
          <w:sz w:val="24"/>
          <w:szCs w:val="24"/>
        </w:rPr>
        <w:lastRenderedPageBreak/>
        <w:t xml:space="preserve"> I changed around 16 lines of codes only. Mostly my changes were size of board.</w:t>
      </w:r>
    </w:p>
    <w:p w14:paraId="09482F08" w14:textId="7B884D55" w:rsidR="00300D30" w:rsidRDefault="00300D30" w:rsidP="00D82B5A">
      <w:pPr>
        <w:rPr>
          <w:color w:val="0D0D0D" w:themeColor="text1" w:themeTint="F2"/>
          <w:sz w:val="24"/>
          <w:szCs w:val="24"/>
        </w:rPr>
      </w:pPr>
      <w:r>
        <w:rPr>
          <w:color w:val="0D0D0D" w:themeColor="text1" w:themeTint="F2"/>
          <w:sz w:val="24"/>
          <w:szCs w:val="24"/>
        </w:rPr>
        <w:t>I reused 150 – 40 – 16 = around 90 lines of codes and didn’t delete anything.</w:t>
      </w:r>
    </w:p>
    <w:p w14:paraId="370BB5EF" w14:textId="574F55A2" w:rsidR="00DD4B00" w:rsidRDefault="00DD4B00" w:rsidP="00D82B5A">
      <w:pPr>
        <w:rPr>
          <w:color w:val="0D0D0D" w:themeColor="text1" w:themeTint="F2"/>
          <w:sz w:val="24"/>
          <w:szCs w:val="24"/>
        </w:rPr>
      </w:pPr>
    </w:p>
    <w:p w14:paraId="19951074" w14:textId="18665C00" w:rsidR="00DD4B00" w:rsidRDefault="00DD4B00" w:rsidP="00D82B5A">
      <w:pPr>
        <w:rPr>
          <w:color w:val="0D0D0D" w:themeColor="text1" w:themeTint="F2"/>
          <w:sz w:val="24"/>
          <w:szCs w:val="24"/>
        </w:rPr>
      </w:pPr>
      <w:r>
        <w:rPr>
          <w:color w:val="0D0D0D" w:themeColor="text1" w:themeTint="F2"/>
          <w:sz w:val="24"/>
          <w:szCs w:val="24"/>
        </w:rPr>
        <w:t>Testing: Since the program was very small and all the code was done in emacs. I didn’t have tools to do advance testing. I simply did cout in few places and changed my code accordingly. The test was more like a unit testing where I was checking the result of different functions and logics.</w:t>
      </w:r>
    </w:p>
    <w:p w14:paraId="29E4253F" w14:textId="3075B309" w:rsidR="00DD4B00" w:rsidRDefault="00DD4B00" w:rsidP="00D82B5A">
      <w:pPr>
        <w:rPr>
          <w:color w:val="0D0D0D" w:themeColor="text1" w:themeTint="F2"/>
          <w:sz w:val="24"/>
          <w:szCs w:val="24"/>
        </w:rPr>
      </w:pPr>
    </w:p>
    <w:p w14:paraId="2E622F3F" w14:textId="29A03BCB" w:rsidR="00DD4B00" w:rsidRPr="00DD4B00" w:rsidRDefault="00DD4B00" w:rsidP="00D82B5A">
      <w:pPr>
        <w:rPr>
          <w:color w:val="FF0000"/>
          <w:sz w:val="24"/>
          <w:szCs w:val="24"/>
        </w:rPr>
      </w:pPr>
      <w:r w:rsidRPr="00DD4B00">
        <w:rPr>
          <w:color w:val="FF0000"/>
          <w:sz w:val="24"/>
          <w:szCs w:val="24"/>
        </w:rPr>
        <w:t xml:space="preserve">Conclusion: </w:t>
      </w:r>
    </w:p>
    <w:p w14:paraId="03229CFD" w14:textId="110D7153" w:rsidR="00DD4B00" w:rsidRDefault="00DD4B00" w:rsidP="00D82B5A">
      <w:pPr>
        <w:rPr>
          <w:color w:val="0D0D0D" w:themeColor="text1" w:themeTint="F2"/>
          <w:sz w:val="24"/>
          <w:szCs w:val="24"/>
        </w:rPr>
      </w:pPr>
      <w:r>
        <w:rPr>
          <w:color w:val="0D0D0D" w:themeColor="text1" w:themeTint="F2"/>
          <w:sz w:val="24"/>
          <w:szCs w:val="24"/>
        </w:rPr>
        <w:t xml:space="preserve">The estimation was way off. Because I was thinking that I have to make a program run until someone wins. I visualized it as game more than just testing. Which made my estimation little off. Plus my did_win function came from stack overflow which also affected my result. Overall it tool me 1:30 hours to figure out the whole solution including googling and designing. Which was only 1 hour less than estimation. I feel like the result would have ben very close if I have done all the logics and coding. </w:t>
      </w:r>
    </w:p>
    <w:p w14:paraId="4BC139EB" w14:textId="0208BDBA" w:rsidR="00DD4B00" w:rsidRDefault="00DD4B00" w:rsidP="00D82B5A">
      <w:pPr>
        <w:rPr>
          <w:color w:val="0D0D0D" w:themeColor="text1" w:themeTint="F2"/>
          <w:sz w:val="24"/>
          <w:szCs w:val="24"/>
        </w:rPr>
      </w:pPr>
      <w:r>
        <w:rPr>
          <w:color w:val="0D0D0D" w:themeColor="text1" w:themeTint="F2"/>
          <w:sz w:val="24"/>
          <w:szCs w:val="24"/>
        </w:rPr>
        <w:t>The values below can be up and down by few digits</w:t>
      </w:r>
    </w:p>
    <w:p w14:paraId="402BAC53" w14:textId="4C252B35" w:rsidR="00DD4B00" w:rsidRPr="00DD4B00" w:rsidRDefault="00DD4B00" w:rsidP="00DD4B00">
      <w:pPr>
        <w:pStyle w:val="ListParagraph"/>
        <w:ind w:left="1440"/>
      </w:pPr>
      <w:r>
        <w:rPr>
          <w:color w:val="0D0D0D" w:themeColor="text1" w:themeTint="F2"/>
          <w:sz w:val="24"/>
          <w:szCs w:val="24"/>
        </w:rPr>
        <w:t xml:space="preserve">My </w:t>
      </w:r>
      <w:r>
        <w:t>Seffective = Snew + Smod + Sreused SAF</w:t>
      </w:r>
      <w:r w:rsidRPr="00DD4B00">
        <w:rPr>
          <w:color w:val="0D0D0D" w:themeColor="text1" w:themeTint="F2"/>
          <w:sz w:val="24"/>
          <w:szCs w:val="24"/>
        </w:rPr>
        <w:t xml:space="preserve">  </w:t>
      </w:r>
    </w:p>
    <w:p w14:paraId="74F6BF04" w14:textId="48DD16C8" w:rsidR="00DD4B00" w:rsidRDefault="00DD4B00" w:rsidP="00DD4B00">
      <w:pPr>
        <w:pStyle w:val="ListParagraph"/>
        <w:ind w:left="1440"/>
        <w:rPr>
          <w:sz w:val="24"/>
          <w:szCs w:val="24"/>
        </w:rPr>
      </w:pPr>
      <w:r>
        <w:rPr>
          <w:sz w:val="24"/>
          <w:szCs w:val="24"/>
        </w:rPr>
        <w:t xml:space="preserve">      </w:t>
      </w:r>
      <w:r w:rsidRPr="002C6E0D">
        <w:rPr>
          <w:sz w:val="24"/>
          <w:szCs w:val="24"/>
        </w:rPr>
        <w:t xml:space="preserve">Seffective = </w:t>
      </w:r>
      <w:r>
        <w:rPr>
          <w:sz w:val="24"/>
          <w:szCs w:val="24"/>
        </w:rPr>
        <w:t xml:space="preserve">60 </w:t>
      </w:r>
      <w:r>
        <w:rPr>
          <w:sz w:val="24"/>
          <w:szCs w:val="24"/>
        </w:rPr>
        <w:t xml:space="preserve"> + </w:t>
      </w:r>
      <w:r w:rsidR="00821612">
        <w:rPr>
          <w:sz w:val="24"/>
          <w:szCs w:val="24"/>
        </w:rPr>
        <w:t>16</w:t>
      </w:r>
      <w:r w:rsidRPr="002C6E0D">
        <w:rPr>
          <w:sz w:val="24"/>
          <w:szCs w:val="24"/>
        </w:rPr>
        <w:t xml:space="preserve"> + </w:t>
      </w:r>
      <w:r w:rsidR="00821612">
        <w:rPr>
          <w:sz w:val="24"/>
          <w:szCs w:val="24"/>
        </w:rPr>
        <w:t>90</w:t>
      </w:r>
      <w:r w:rsidRPr="002C6E0D">
        <w:rPr>
          <w:sz w:val="24"/>
          <w:szCs w:val="24"/>
        </w:rPr>
        <w:t xml:space="preserve">* 0.21 = </w:t>
      </w:r>
      <w:r w:rsidR="00821612">
        <w:rPr>
          <w:sz w:val="24"/>
          <w:szCs w:val="24"/>
        </w:rPr>
        <w:t>94.9</w:t>
      </w:r>
    </w:p>
    <w:p w14:paraId="64BFE0E7" w14:textId="3023ED7D" w:rsidR="00821612" w:rsidRDefault="00821612" w:rsidP="00DD4B00">
      <w:pPr>
        <w:pStyle w:val="ListParagraph"/>
        <w:ind w:left="1440"/>
        <w:rPr>
          <w:sz w:val="24"/>
          <w:szCs w:val="24"/>
        </w:rPr>
      </w:pPr>
    </w:p>
    <w:p w14:paraId="0728E490" w14:textId="77777777" w:rsidR="00821612" w:rsidRDefault="00821612" w:rsidP="00DD4B00">
      <w:pPr>
        <w:pStyle w:val="ListParagraph"/>
        <w:ind w:left="1440"/>
        <w:rPr>
          <w:sz w:val="24"/>
          <w:szCs w:val="24"/>
        </w:rPr>
      </w:pPr>
      <w:r>
        <w:rPr>
          <w:sz w:val="24"/>
          <w:szCs w:val="24"/>
        </w:rPr>
        <w:t>T = 94.9 / 50 = roughly 2 hours</w:t>
      </w:r>
    </w:p>
    <w:p w14:paraId="6D5A99A4" w14:textId="3D5B81F5" w:rsidR="00821612" w:rsidRDefault="00821612" w:rsidP="00DD4B00">
      <w:pPr>
        <w:pStyle w:val="ListParagraph"/>
        <w:ind w:left="1440"/>
        <w:rPr>
          <w:sz w:val="24"/>
          <w:szCs w:val="24"/>
        </w:rPr>
      </w:pPr>
      <w:r>
        <w:rPr>
          <w:sz w:val="24"/>
          <w:szCs w:val="24"/>
        </w:rPr>
        <w:t>I am confident this time would have been exact time if I knew the logic of did_win function and just had to code and test.</w:t>
      </w:r>
    </w:p>
    <w:p w14:paraId="7A9570E9" w14:textId="5219A3D6" w:rsidR="00821612" w:rsidRDefault="00821612" w:rsidP="00DD4B00">
      <w:pPr>
        <w:pStyle w:val="ListParagraph"/>
        <w:ind w:left="1440"/>
        <w:rPr>
          <w:sz w:val="24"/>
          <w:szCs w:val="24"/>
        </w:rPr>
      </w:pPr>
    </w:p>
    <w:p w14:paraId="3CAF390F" w14:textId="3B1FFFA2" w:rsidR="00821612" w:rsidRDefault="00821612" w:rsidP="00DD4B00">
      <w:pPr>
        <w:pStyle w:val="ListParagraph"/>
        <w:ind w:left="1440"/>
        <w:rPr>
          <w:sz w:val="24"/>
          <w:szCs w:val="24"/>
        </w:rPr>
      </w:pPr>
      <w:r>
        <w:rPr>
          <w:sz w:val="24"/>
          <w:szCs w:val="24"/>
        </w:rPr>
        <w:t>Difference in Seffective = 122 – 95  = 27</w:t>
      </w:r>
    </w:p>
    <w:p w14:paraId="559EBF45" w14:textId="076D229E" w:rsidR="00821612" w:rsidRDefault="00821612" w:rsidP="00DD4B00">
      <w:pPr>
        <w:pStyle w:val="ListParagraph"/>
        <w:ind w:left="1440"/>
        <w:rPr>
          <w:sz w:val="24"/>
          <w:szCs w:val="24"/>
        </w:rPr>
      </w:pPr>
      <w:r>
        <w:rPr>
          <w:sz w:val="24"/>
          <w:szCs w:val="24"/>
        </w:rPr>
        <w:t>Difference in Time = half an hour 0 if adjusted(I mean if I have not copy pasted)</w:t>
      </w:r>
    </w:p>
    <w:p w14:paraId="00D5AA78" w14:textId="1FF9715F" w:rsidR="00821612" w:rsidRDefault="00821612" w:rsidP="00DD4B00">
      <w:pPr>
        <w:pStyle w:val="ListParagraph"/>
        <w:ind w:left="1440"/>
        <w:rPr>
          <w:sz w:val="24"/>
          <w:szCs w:val="24"/>
        </w:rPr>
      </w:pPr>
    </w:p>
    <w:p w14:paraId="6F22FDF2" w14:textId="2C752806" w:rsidR="00821612" w:rsidRDefault="00821612" w:rsidP="00DD4B00">
      <w:pPr>
        <w:pStyle w:val="ListParagraph"/>
        <w:ind w:left="1440"/>
        <w:rPr>
          <w:sz w:val="24"/>
          <w:szCs w:val="24"/>
        </w:rPr>
      </w:pPr>
    </w:p>
    <w:p w14:paraId="258D3271" w14:textId="34D4DEBC" w:rsidR="00821612" w:rsidRDefault="00821612" w:rsidP="00DD4B00">
      <w:pPr>
        <w:pStyle w:val="ListParagraph"/>
        <w:ind w:left="1440"/>
        <w:rPr>
          <w:sz w:val="24"/>
          <w:szCs w:val="24"/>
        </w:rPr>
      </w:pPr>
    </w:p>
    <w:p w14:paraId="6571A949" w14:textId="5478514D" w:rsidR="00821612" w:rsidRDefault="00821612" w:rsidP="00DD4B00">
      <w:pPr>
        <w:pStyle w:val="ListParagraph"/>
        <w:ind w:left="1440"/>
        <w:rPr>
          <w:sz w:val="24"/>
          <w:szCs w:val="24"/>
        </w:rPr>
      </w:pPr>
    </w:p>
    <w:p w14:paraId="26D3D383" w14:textId="319D6EDB" w:rsidR="00821612" w:rsidRDefault="00821612" w:rsidP="00DD4B00">
      <w:pPr>
        <w:pStyle w:val="ListParagraph"/>
        <w:ind w:left="1440"/>
        <w:rPr>
          <w:sz w:val="24"/>
          <w:szCs w:val="24"/>
        </w:rPr>
      </w:pPr>
      <w:r>
        <w:rPr>
          <w:sz w:val="24"/>
          <w:szCs w:val="24"/>
        </w:rPr>
        <w:t xml:space="preserve">efficiency: </w:t>
      </w:r>
    </w:p>
    <w:p w14:paraId="7FB28AD7" w14:textId="413356B8" w:rsidR="00821612" w:rsidRDefault="00821612" w:rsidP="00DD4B00">
      <w:pPr>
        <w:pStyle w:val="ListParagraph"/>
        <w:ind w:left="1440"/>
        <w:rPr>
          <w:sz w:val="24"/>
          <w:szCs w:val="24"/>
        </w:rPr>
      </w:pPr>
      <w:r>
        <w:rPr>
          <w:sz w:val="24"/>
          <w:szCs w:val="24"/>
        </w:rPr>
        <w:t>There is a problem in this. And the problem is size of project. It is very small to do individual. If you do SI2 and SI1 you pretty much know what needs to be done in SI3. So. I am doing this as a combined.</w:t>
      </w:r>
    </w:p>
    <w:p w14:paraId="6992B339" w14:textId="3BF27E81" w:rsidR="00821612" w:rsidRDefault="00821612" w:rsidP="00DD4B00">
      <w:pPr>
        <w:pStyle w:val="ListParagraph"/>
        <w:ind w:left="1440"/>
        <w:rPr>
          <w:sz w:val="24"/>
          <w:szCs w:val="24"/>
        </w:rPr>
      </w:pPr>
    </w:p>
    <w:p w14:paraId="60EBEACF" w14:textId="63AACF14" w:rsidR="00821612" w:rsidRDefault="00821612" w:rsidP="00DD4B00">
      <w:pPr>
        <w:pStyle w:val="ListParagraph"/>
        <w:ind w:left="1440"/>
        <w:rPr>
          <w:sz w:val="24"/>
          <w:szCs w:val="24"/>
        </w:rPr>
      </w:pPr>
      <w:r>
        <w:rPr>
          <w:sz w:val="24"/>
          <w:szCs w:val="24"/>
        </w:rPr>
        <w:t xml:space="preserve">It took me 40 minutes to write the whole code and I added 60 new lines and changed around 16 lines.  Since copy pasted around 40 lines of code, but it took me some time to figure out the logic so I will adjust 60 lines of codes to 15 lines </w:t>
      </w:r>
      <w:r>
        <w:rPr>
          <w:sz w:val="24"/>
          <w:szCs w:val="24"/>
        </w:rPr>
        <w:lastRenderedPageBreak/>
        <w:t xml:space="preserve">which makes my total lines of code modified and added to : 16 + </w:t>
      </w:r>
      <w:r w:rsidR="003072A1">
        <w:rPr>
          <w:sz w:val="24"/>
          <w:szCs w:val="24"/>
        </w:rPr>
        <w:t>20</w:t>
      </w:r>
      <w:r>
        <w:rPr>
          <w:sz w:val="24"/>
          <w:szCs w:val="24"/>
        </w:rPr>
        <w:t xml:space="preserve"> = around </w:t>
      </w:r>
      <w:r w:rsidR="003072A1">
        <w:rPr>
          <w:sz w:val="24"/>
          <w:szCs w:val="24"/>
        </w:rPr>
        <w:t>36</w:t>
      </w:r>
      <w:r>
        <w:rPr>
          <w:sz w:val="24"/>
          <w:szCs w:val="24"/>
        </w:rPr>
        <w:t xml:space="preserve"> lines.</w:t>
      </w:r>
    </w:p>
    <w:p w14:paraId="6D2405A4" w14:textId="19F962AF" w:rsidR="00821612" w:rsidRDefault="00821612" w:rsidP="00DD4B00">
      <w:pPr>
        <w:pStyle w:val="ListParagraph"/>
        <w:ind w:left="1440"/>
        <w:rPr>
          <w:sz w:val="24"/>
          <w:szCs w:val="24"/>
        </w:rPr>
      </w:pPr>
    </w:p>
    <w:p w14:paraId="0F4BA207" w14:textId="036B8866" w:rsidR="00821612" w:rsidRDefault="003072A1" w:rsidP="00DD4B00">
      <w:pPr>
        <w:pStyle w:val="ListParagraph"/>
        <w:ind w:left="1440"/>
        <w:rPr>
          <w:sz w:val="24"/>
          <w:szCs w:val="24"/>
        </w:rPr>
      </w:pPr>
      <w:r>
        <w:rPr>
          <w:sz w:val="24"/>
          <w:szCs w:val="24"/>
        </w:rPr>
        <w:t>Time taken for one line of code  = 36 lines / 40 minutes = 0.9 around 1 line/SLOC per minute.</w:t>
      </w:r>
      <w:bookmarkStart w:id="0" w:name="_GoBack"/>
      <w:bookmarkEnd w:id="0"/>
    </w:p>
    <w:p w14:paraId="3F460730" w14:textId="7C8E8CD5" w:rsidR="003072A1" w:rsidRDefault="003072A1" w:rsidP="00DD4B00">
      <w:pPr>
        <w:pStyle w:val="ListParagraph"/>
        <w:ind w:left="1440"/>
        <w:rPr>
          <w:sz w:val="24"/>
          <w:szCs w:val="24"/>
        </w:rPr>
      </w:pPr>
    </w:p>
    <w:p w14:paraId="03BDC3C4" w14:textId="77777777" w:rsidR="003072A1" w:rsidRDefault="003072A1" w:rsidP="00DD4B00">
      <w:pPr>
        <w:pStyle w:val="ListParagraph"/>
        <w:ind w:left="1440"/>
        <w:rPr>
          <w:sz w:val="24"/>
          <w:szCs w:val="24"/>
        </w:rPr>
      </w:pPr>
    </w:p>
    <w:p w14:paraId="1C415939" w14:textId="12089EE0" w:rsidR="00821612" w:rsidRDefault="00821612" w:rsidP="00DD4B00">
      <w:pPr>
        <w:pStyle w:val="ListParagraph"/>
        <w:ind w:left="1440"/>
        <w:rPr>
          <w:sz w:val="24"/>
          <w:szCs w:val="24"/>
        </w:rPr>
      </w:pPr>
    </w:p>
    <w:p w14:paraId="6FC3AF92" w14:textId="77777777" w:rsidR="00821612" w:rsidRDefault="00821612" w:rsidP="00DD4B00">
      <w:pPr>
        <w:pStyle w:val="ListParagraph"/>
        <w:ind w:left="1440"/>
        <w:rPr>
          <w:sz w:val="24"/>
          <w:szCs w:val="24"/>
        </w:rPr>
      </w:pPr>
    </w:p>
    <w:p w14:paraId="38D9ACA6" w14:textId="11C139F8" w:rsidR="00821612" w:rsidRDefault="00821612" w:rsidP="00DD4B00">
      <w:pPr>
        <w:pStyle w:val="ListParagraph"/>
        <w:ind w:left="1440"/>
        <w:rPr>
          <w:sz w:val="24"/>
          <w:szCs w:val="24"/>
        </w:rPr>
      </w:pPr>
    </w:p>
    <w:p w14:paraId="25F32CAA" w14:textId="7D054DB9" w:rsidR="00821612" w:rsidRDefault="00821612" w:rsidP="00DD4B00">
      <w:pPr>
        <w:pStyle w:val="ListParagraph"/>
        <w:ind w:left="1440"/>
        <w:rPr>
          <w:sz w:val="24"/>
          <w:szCs w:val="24"/>
        </w:rPr>
      </w:pPr>
    </w:p>
    <w:p w14:paraId="4F83AC7D" w14:textId="097D2209" w:rsidR="00821612" w:rsidRDefault="00821612" w:rsidP="00DD4B00">
      <w:pPr>
        <w:pStyle w:val="ListParagraph"/>
        <w:ind w:left="1440"/>
        <w:rPr>
          <w:sz w:val="24"/>
          <w:szCs w:val="24"/>
        </w:rPr>
      </w:pPr>
    </w:p>
    <w:p w14:paraId="208F78F5" w14:textId="77777777" w:rsidR="00821612" w:rsidRPr="002C6E0D" w:rsidRDefault="00821612" w:rsidP="00DD4B00">
      <w:pPr>
        <w:pStyle w:val="ListParagraph"/>
        <w:ind w:left="1440"/>
        <w:rPr>
          <w:sz w:val="24"/>
          <w:szCs w:val="24"/>
        </w:rPr>
      </w:pPr>
    </w:p>
    <w:p w14:paraId="7B387A23" w14:textId="54E875A9" w:rsidR="00DD4B00" w:rsidRDefault="00DD4B00" w:rsidP="00D82B5A">
      <w:pPr>
        <w:rPr>
          <w:color w:val="0D0D0D" w:themeColor="text1" w:themeTint="F2"/>
          <w:sz w:val="24"/>
          <w:szCs w:val="24"/>
        </w:rPr>
      </w:pPr>
    </w:p>
    <w:p w14:paraId="1C7CE3FC" w14:textId="77777777" w:rsidR="00DD4B00" w:rsidRDefault="00DD4B00" w:rsidP="00D82B5A">
      <w:pPr>
        <w:rPr>
          <w:color w:val="0D0D0D" w:themeColor="text1" w:themeTint="F2"/>
          <w:sz w:val="24"/>
          <w:szCs w:val="24"/>
        </w:rPr>
      </w:pPr>
    </w:p>
    <w:p w14:paraId="7DFDA56D" w14:textId="06C03280" w:rsidR="00DD4B00" w:rsidRDefault="00DD4B00" w:rsidP="00D82B5A">
      <w:pPr>
        <w:rPr>
          <w:color w:val="0D0D0D" w:themeColor="text1" w:themeTint="F2"/>
          <w:sz w:val="24"/>
          <w:szCs w:val="24"/>
        </w:rPr>
      </w:pPr>
    </w:p>
    <w:p w14:paraId="165DFB32" w14:textId="77777777" w:rsidR="00DD4B00" w:rsidRDefault="00DD4B00" w:rsidP="00D82B5A">
      <w:pPr>
        <w:rPr>
          <w:color w:val="0D0D0D" w:themeColor="text1" w:themeTint="F2"/>
          <w:sz w:val="24"/>
          <w:szCs w:val="24"/>
        </w:rPr>
      </w:pPr>
    </w:p>
    <w:p w14:paraId="7C5BCA23" w14:textId="6866AE41" w:rsidR="00300D30" w:rsidRDefault="00300D30" w:rsidP="00D82B5A">
      <w:pPr>
        <w:rPr>
          <w:color w:val="0D0D0D" w:themeColor="text1" w:themeTint="F2"/>
          <w:sz w:val="24"/>
          <w:szCs w:val="24"/>
        </w:rPr>
      </w:pPr>
    </w:p>
    <w:p w14:paraId="4637D219" w14:textId="77777777" w:rsidR="00300D30" w:rsidRDefault="00300D30" w:rsidP="00D82B5A">
      <w:pPr>
        <w:rPr>
          <w:color w:val="0D0D0D" w:themeColor="text1" w:themeTint="F2"/>
          <w:sz w:val="24"/>
          <w:szCs w:val="24"/>
        </w:rPr>
      </w:pPr>
    </w:p>
    <w:p w14:paraId="5BC3EC8B" w14:textId="77777777" w:rsidR="00300D30" w:rsidRPr="00D82B5A" w:rsidRDefault="00300D30" w:rsidP="00D82B5A">
      <w:pPr>
        <w:rPr>
          <w:color w:val="0D0D0D" w:themeColor="text1" w:themeTint="F2"/>
          <w:sz w:val="24"/>
          <w:szCs w:val="24"/>
        </w:rPr>
      </w:pPr>
    </w:p>
    <w:p w14:paraId="244B56CE" w14:textId="794DD973" w:rsidR="00D82B5A" w:rsidRDefault="00D82B5A" w:rsidP="00D82B5A">
      <w:pPr>
        <w:rPr>
          <w:b/>
          <w:bCs/>
          <w:color w:val="FF0000"/>
          <w:sz w:val="24"/>
          <w:szCs w:val="24"/>
        </w:rPr>
      </w:pPr>
    </w:p>
    <w:p w14:paraId="3A9C0EF5" w14:textId="77777777" w:rsidR="00D82B5A" w:rsidRPr="00D82B5A" w:rsidRDefault="00D82B5A" w:rsidP="00D82B5A">
      <w:pPr>
        <w:rPr>
          <w:b/>
          <w:bCs/>
          <w:color w:val="FF0000"/>
          <w:sz w:val="24"/>
          <w:szCs w:val="24"/>
        </w:rPr>
      </w:pPr>
    </w:p>
    <w:p w14:paraId="7F3D64A8" w14:textId="77777777" w:rsidR="00C8694C" w:rsidRDefault="00C8694C" w:rsidP="00C8694C">
      <w:pPr>
        <w:pStyle w:val="ListParagraph"/>
        <w:ind w:left="1440"/>
        <w:rPr>
          <w:sz w:val="24"/>
          <w:szCs w:val="24"/>
        </w:rPr>
      </w:pPr>
    </w:p>
    <w:p w14:paraId="7DF379B9" w14:textId="41268EB4" w:rsidR="00C8694C" w:rsidRPr="002214E8" w:rsidRDefault="00C8694C" w:rsidP="00C8694C">
      <w:pPr>
        <w:pStyle w:val="ListParagraph"/>
        <w:ind w:left="1440"/>
        <w:rPr>
          <w:sz w:val="24"/>
          <w:szCs w:val="24"/>
        </w:rPr>
      </w:pPr>
      <w:r>
        <w:rPr>
          <w:sz w:val="24"/>
          <w:szCs w:val="24"/>
        </w:rPr>
        <w:t xml:space="preserve"> </w:t>
      </w:r>
    </w:p>
    <w:p w14:paraId="5AA55DC9" w14:textId="150BBE1D" w:rsidR="00290637" w:rsidRDefault="00290637" w:rsidP="00290637">
      <w:pPr>
        <w:pStyle w:val="ListParagraph"/>
        <w:ind w:left="1440"/>
        <w:rPr>
          <w:sz w:val="24"/>
          <w:szCs w:val="24"/>
        </w:rPr>
      </w:pPr>
    </w:p>
    <w:p w14:paraId="7E892D0E" w14:textId="048D6833" w:rsidR="00290637" w:rsidRPr="00290637" w:rsidRDefault="00290637" w:rsidP="00290637">
      <w:pPr>
        <w:rPr>
          <w:sz w:val="24"/>
          <w:szCs w:val="24"/>
        </w:rPr>
      </w:pPr>
      <w:r>
        <w:rPr>
          <w:sz w:val="24"/>
          <w:szCs w:val="24"/>
        </w:rPr>
        <w:t xml:space="preserve">        </w:t>
      </w:r>
    </w:p>
    <w:sectPr w:rsidR="00290637" w:rsidRPr="002906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903699"/>
    <w:multiLevelType w:val="hybridMultilevel"/>
    <w:tmpl w:val="A8C0642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55B34"/>
    <w:multiLevelType w:val="hybridMultilevel"/>
    <w:tmpl w:val="A98E240C"/>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E932AB88">
      <w:start w:val="1"/>
      <w:numFmt w:val="lowerRoman"/>
      <w:lvlText w:val="%3."/>
      <w:lvlJc w:val="left"/>
      <w:pPr>
        <w:ind w:left="2700" w:hanging="720"/>
      </w:pPr>
      <w:rPr>
        <w:rFonts w:hint="default"/>
        <w:color w:val="000000" w:themeColor="text1"/>
      </w:rPr>
    </w:lvl>
    <w:lvl w:ilvl="3" w:tplc="389E6520">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6F1690"/>
    <w:multiLevelType w:val="hybridMultilevel"/>
    <w:tmpl w:val="DF86DC98"/>
    <w:lvl w:ilvl="0" w:tplc="4C722F8A">
      <w:start w:val="1"/>
      <w:numFmt w:val="lowerLetter"/>
      <w:lvlText w:val="%1."/>
      <w:lvlJc w:val="left"/>
      <w:pPr>
        <w:ind w:left="1440" w:hanging="360"/>
      </w:pPr>
      <w:rPr>
        <w:rFonts w:hint="default"/>
        <w:color w:val="0D0D0D" w:themeColor="text1" w:themeTint="F2"/>
      </w:rPr>
    </w:lvl>
    <w:lvl w:ilvl="1" w:tplc="D040A5A4">
      <w:start w:val="1"/>
      <w:numFmt w:val="lowerLetter"/>
      <w:lvlText w:val="%2."/>
      <w:lvlJc w:val="left"/>
      <w:pPr>
        <w:ind w:left="2430" w:hanging="360"/>
      </w:pPr>
      <w:rPr>
        <w:color w:val="0D0D0D" w:themeColor="text1" w:themeTint="F2"/>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MDQwNzAzNLawsDRS0lEKTi0uzszPAykwrAUARm+jbSwAAAA="/>
  </w:docVars>
  <w:rsids>
    <w:rsidRoot w:val="00514EE6"/>
    <w:rsid w:val="002214E8"/>
    <w:rsid w:val="00290637"/>
    <w:rsid w:val="002C6E0D"/>
    <w:rsid w:val="00300D30"/>
    <w:rsid w:val="003072A1"/>
    <w:rsid w:val="004455EF"/>
    <w:rsid w:val="004D5F41"/>
    <w:rsid w:val="00514EE6"/>
    <w:rsid w:val="008143B6"/>
    <w:rsid w:val="00821612"/>
    <w:rsid w:val="00882E5F"/>
    <w:rsid w:val="008854CA"/>
    <w:rsid w:val="00913BEC"/>
    <w:rsid w:val="00951575"/>
    <w:rsid w:val="00C8694C"/>
    <w:rsid w:val="00D82B5A"/>
    <w:rsid w:val="00DD4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60C85"/>
  <w15:chartTrackingRefBased/>
  <w15:docId w15:val="{8847AD82-0F1E-434F-9DE9-3F0D73DA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E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744EA2-9640-4851-A025-1328BE013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5</Pages>
  <Words>1036</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06-22T18:17:00Z</dcterms:created>
  <dcterms:modified xsi:type="dcterms:W3CDTF">2019-06-22T22:12:00Z</dcterms:modified>
</cp:coreProperties>
</file>